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cover-letter-for-film-director-position"/>
    <w:p>
      <w:pPr>
        <w:pStyle w:val="Heading1"/>
      </w:pPr>
      <w:r>
        <w:t xml:space="preserve">Cover Letter for Film Director Position</w:t>
      </w:r>
    </w:p>
    <w:p>
      <w:pPr>
        <w:pStyle w:val="FirstParagraph"/>
      </w:pPr>
      <w:r>
        <w:t xml:space="preserve">Dear [Hiring Manager's Name],</w:t>
      </w:r>
    </w:p>
    <w:p>
      <w:pPr>
        <w:pStyle w:val="BodyText"/>
      </w:pPr>
      <w:r>
        <w:t xml:space="preserve">I am writing to express my enthusiasm for the Film Director position in Canada Montreal. As a passionate and experienced filmmaker with a deep connection to the vibrant cultural tapestry of Montreal, I am eager to contribute my creative vision, technical expertise, and dedication to storytelling that resonates with both local and international audiences. With over [X years] of experience in directing feature films, documentaries, and short narratives, I have honed my craft in diverse environments while remaining rooted in the unique artistic spirit of Canada Montreal.</w:t>
      </w:r>
    </w:p>
    <w:p>
      <w:pPr>
        <w:pStyle w:val="BodyText"/>
      </w:pPr>
      <w:r>
        <w:t xml:space="preserve">Montreal has always been a beacon for filmmakers due to its multicultural communities, historic architecture, and dynamic film industry. As a Film Director who has worked on projects ranging from independent dramas to large-scale productions, I have developed a keen ability to translate complex narratives into visually compelling stories. My work often explores themes of identity, resilience, and human connection—subjects that are deeply relevant to the Canadian experience and the diverse voices found in Montreal’s neighborhoods.</w:t>
      </w:r>
    </w:p>
    <w:p>
      <w:pPr>
        <w:pStyle w:val="BodyText"/>
      </w:pPr>
      <w:r>
        <w:t xml:space="preserve">One of my proudest achievements was directing [Title of Film], a project that premiered at the [Name of Festival] in Canada. This film not only received critical acclaim but also highlighted the raw talent and collaborative spirit of Montreal’s film community. The production process involved working closely with local crews, actors, and producers who shared my commitment to authenticity and innovation. This experience reinforced my belief that Montreal is a hub for groundbreaking storytelling, where creativity thrives in a supportive ecosystem.</w:t>
      </w:r>
    </w:p>
    <w:p>
      <w:pPr>
        <w:pStyle w:val="BodyText"/>
      </w:pPr>
      <w:r>
        <w:t xml:space="preserve">As a Film Director, I pride myself on fostering an inclusive and collaborative environment on set. Whether working with seasoned professionals or emerging talent, I prioritize open communication, creative freedom, and mutual respect. In Montreal’s film industry, where multilingualism and cultural diversity are the norm, this approach has allowed me to bridge gaps between different perspectives while maintaining a cohesive artistic vision. My ability to adapt to varying budgets and technical constraints—whether directing in a bustling urban setting or a remote location—has also made me a versatile and reliable creative leader.</w:t>
      </w:r>
    </w:p>
    <w:p>
      <w:pPr>
        <w:pStyle w:val="BodyText"/>
      </w:pPr>
      <w:r>
        <w:t xml:space="preserve">My portfolio includes projects that have been recognized at international film festivals such as Cannes, Toronto International Film Festival (TIFF), and the Venice Film Festival. These experiences have not only expanded my network but also deepened my understanding of global storytelling trends. However, I remain deeply connected to Canada Montreal’s unique artistic identity. For instance, I recently collaborated with [Name of Local Production Company] on a documentary series that explored the city’s role as a crossroads for artists and innovators. This project was a testament to how Montreal’s creative energy can inspire narratives that transcend borders.</w:t>
      </w:r>
    </w:p>
    <w:p>
      <w:pPr>
        <w:pStyle w:val="BodyText"/>
      </w:pPr>
      <w:r>
        <w:t xml:space="preserve">What sets me apart as a Film Director is my commitment to authenticity and emotional truth. I believe that the most powerful films are those that reflect the complexities of real life while challenging audiences to see the world differently. In Montreal, where storytelling often intersects with social issues, I have focused on amplifying underrepresented voices through my work. For example, a short film I directed about [Topic] was featured in [Local Event or Platform], sparking conversations about [Related Theme]. This aligns with the values of Canadian cinema, which often prioritizes inclusivity and social relevance.</w:t>
      </w:r>
    </w:p>
    <w:p>
      <w:pPr>
        <w:pStyle w:val="BodyText"/>
      </w:pPr>
      <w:r>
        <w:t xml:space="preserve">Furthermore, I am deeply familiar with the technical and logistical aspects of filmmaking in Canada Montreal. From navigating tax incentives like the Quebec Production Services Tax Credit (PSTC) to leveraging local film studios such as [Name of Studio], I understand how to optimize resources while maintaining high artistic standards. My proficiency in [Software or Tools, e.g., DaVinci Resolve, Premiere Pro] and my hands-on approach to pre-production, shooting, and post-production ensure that every project is executed with precision and creativity.</w:t>
      </w:r>
    </w:p>
    <w:p>
      <w:pPr>
        <w:pStyle w:val="BodyText"/>
      </w:pPr>
      <w:r>
        <w:t xml:space="preserve">As a Film Director in Canada Montreal, I am not only driven by the desire to create impactful work but also by the opportunity to contribute to the city’s legacy as a global filmmaking destination. The intersection of French and English cultures, coupled with Montreal’s reputation as a center for avant-garde art and innovation, offers endless inspiration. I am particularly excited about opportunities to collaborate with local institutions like the National Film Board of Canada (NFB) or the Montreal International Film Festival, where my work could reach new audiences and engage in meaningful dialogue.</w:t>
      </w:r>
    </w:p>
    <w:p>
      <w:pPr>
        <w:pStyle w:val="BodyText"/>
      </w:pPr>
      <w:r>
        <w:t xml:space="preserve">In conclusion, I am confident that my experience, vision, and passion make me an ideal candidate for this Film Director position in Canada Montreal. I would be honored to bring my unique perspective to your team and help shape the next chapter of storytelling in this incredible city. Thank you for considering my application. I look forward to the opportunity to discuss how I can contribute to your creative goals.</w:t>
      </w:r>
    </w:p>
    <w:p>
      <w:pPr>
        <w:pStyle w:val="BodyText"/>
      </w:pPr>
      <w:r>
        <w:t xml:space="preserve">Sincerely,</w:t>
      </w:r>
      <w:r>
        <w:br/>
      </w:r>
      <w:r>
        <w:t xml:space="preserve">[Your Full Name]</w:t>
      </w:r>
      <w:r>
        <w:br/>
      </w:r>
      <w:r>
        <w:t xml:space="preserve">[Your Contact Information]</w:t>
      </w:r>
      <w:r>
        <w:br/>
      </w:r>
      <w:r>
        <w:t xml:space="preserve">[Websit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3T16:03:28Z</dcterms:created>
  <dcterms:modified xsi:type="dcterms:W3CDTF">2026-07-23T16:03:28Z</dcterms:modified>
</cp:coreProperties>
</file>

<file path=docProps/custom.xml><?xml version="1.0" encoding="utf-8"?>
<Properties xmlns="http://schemas.openxmlformats.org/officeDocument/2006/custom-properties" xmlns:vt="http://schemas.openxmlformats.org/officeDocument/2006/docPropsVTypes"/>
</file>